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907" w:type="dxa"/>
        <w:tblInd w:w="-15" w:type="dxa"/>
        <w:tblLook w:val="04A0" w:firstRow="1" w:lastRow="0" w:firstColumn="1" w:lastColumn="0" w:noHBand="0" w:noVBand="1"/>
      </w:tblPr>
      <w:tblGrid>
        <w:gridCol w:w="787"/>
        <w:gridCol w:w="8986"/>
        <w:gridCol w:w="1376"/>
        <w:gridCol w:w="1644"/>
        <w:gridCol w:w="1114"/>
      </w:tblGrid>
      <w:tr w:rsidR="00B82E61" w:rsidRPr="00B82E61" w:rsidTr="00AD5128">
        <w:trPr>
          <w:trHeight w:val="270"/>
        </w:trPr>
        <w:tc>
          <w:tcPr>
            <w:tcW w:w="13907" w:type="dxa"/>
            <w:gridSpan w:val="5"/>
            <w:tcBorders>
              <w:top w:val="single" w:sz="8" w:space="0" w:color="auto"/>
            </w:tcBorders>
            <w:shd w:val="clear" w:color="auto" w:fill="auto"/>
          </w:tcPr>
          <w:p w:rsidR="00B82E61" w:rsidRPr="00B82E61" w:rsidRDefault="00B82E61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bookmarkStart w:id="0" w:name="_GoBack"/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Table S3. The journals of the top 100 articles ranked by the number of </w:t>
            </w:r>
            <w:proofErr w:type="gramStart"/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citation</w:t>
            </w:r>
            <w:proofErr w:type="gramEnd"/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.</w:t>
            </w:r>
          </w:p>
        </w:tc>
      </w:tr>
      <w:tr w:rsidR="007C1E18" w:rsidRPr="00B82E61" w:rsidTr="00DB299B">
        <w:trPr>
          <w:trHeight w:val="270"/>
        </w:trPr>
        <w:tc>
          <w:tcPr>
            <w:tcW w:w="787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Rank</w:t>
            </w:r>
          </w:p>
        </w:tc>
        <w:tc>
          <w:tcPr>
            <w:tcW w:w="9434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Journal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Country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No.</w:t>
            </w:r>
            <w:r w:rsidR="00CF6B12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 xml:space="preserve"> </w:t>
            </w: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of articles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IF 2017</w:t>
            </w:r>
          </w:p>
        </w:tc>
      </w:tr>
      <w:bookmarkEnd w:id="0"/>
      <w:tr w:rsidR="007C1E18" w:rsidRPr="00B82E61" w:rsidTr="00DB299B">
        <w:trPr>
          <w:trHeight w:val="510"/>
        </w:trPr>
        <w:tc>
          <w:tcPr>
            <w:tcW w:w="787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9434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ERICAN JOURNAL OF GASTROENTEROLOGY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.231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ASTROENTER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.773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CLINICAL GASTROENTER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968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LINICAL INFECTIOUS DISEAS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117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ELL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.398</w:t>
            </w:r>
          </w:p>
        </w:tc>
      </w:tr>
      <w:tr w:rsidR="007C1E18" w:rsidRPr="00B82E61" w:rsidTr="00CF6B12">
        <w:trPr>
          <w:trHeight w:val="451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LINICAL GASTROENTEROLOGY AND HEPAT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683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LAMMATORY BOWEL DISEAS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347</w:t>
            </w:r>
          </w:p>
        </w:tc>
      </w:tr>
      <w:tr w:rsidR="007C1E18" w:rsidRPr="00B82E61" w:rsidTr="00CF6B12">
        <w:trPr>
          <w:trHeight w:val="76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AMA-JOURNAL OF THE AMERICAN MEDICAL ASSOCIATION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7.661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ICROBIOM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133</w:t>
            </w:r>
          </w:p>
        </w:tc>
      </w:tr>
      <w:tr w:rsidR="007C1E18" w:rsidRPr="00B82E61" w:rsidTr="00CF6B12">
        <w:trPr>
          <w:trHeight w:val="76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ATURE REVIEWS GASTROENTEROLOGY &amp; HEPAT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6EBD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.990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NALS OF INTERNAL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9.384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RRENT OPINION IN GASTROENTER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414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CLINICAL INVESTIGATION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.251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IMMUN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539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BIO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689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W ENGLAND JOURNAL OF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9.258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7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LOS O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766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CIENC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1.058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9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CIENCE TRANSLATIONAL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.710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WORLD JOURNAL OF GASTROENTER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hin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300</w:t>
            </w:r>
          </w:p>
        </w:tc>
      </w:tr>
      <w:tr w:rsidR="007C1E18" w:rsidRPr="00B82E61" w:rsidTr="00CF6B12">
        <w:trPr>
          <w:trHeight w:val="566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1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MERICAN JOURNAL OF PHYSIOLOGY-GASTROINTESTINAL AND LIVER PHYSI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93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NAEROB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742</w:t>
            </w:r>
          </w:p>
        </w:tc>
      </w:tr>
      <w:tr w:rsidR="007C1E18" w:rsidRPr="00B82E61" w:rsidTr="00CF6B12">
        <w:trPr>
          <w:trHeight w:val="28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RCHIVES OF INTERNAL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o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658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4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ELL METABOLISM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0.565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5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LINICAL MICROBIOLOGY AND INFECTION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92</w:t>
            </w:r>
          </w:p>
        </w:tc>
      </w:tr>
      <w:tr w:rsidR="007C1E18" w:rsidRPr="00B82E61" w:rsidTr="00CF6B12">
        <w:trPr>
          <w:trHeight w:val="341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CURRENT OPINION IN MICROBI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710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IABET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273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8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IABETES CAR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.397</w:t>
            </w:r>
          </w:p>
        </w:tc>
      </w:tr>
      <w:tr w:rsidR="007C1E18" w:rsidRPr="00B82E61" w:rsidTr="00CF6B12">
        <w:trPr>
          <w:trHeight w:val="76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9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ASTROENTEROLOGY CLINICS OF NORTH AMERICA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31031E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65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0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ASTROINTESTINAL ENDOSCOP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204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OME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898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2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OME RESEARCH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.101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3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UT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7.016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4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FECTION AND IMMUNIT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56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5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SME JOURNAL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520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6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ALLERGY AND CLINICAL IMMUN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3.258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37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CROHNS &amp; COLITI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therlands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637</w:t>
            </w:r>
          </w:p>
        </w:tc>
      </w:tr>
      <w:tr w:rsidR="007C1E18" w:rsidRPr="00B82E61" w:rsidTr="00CF6B12">
        <w:trPr>
          <w:trHeight w:val="76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8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GASTROENTEROLOGY AND HEPAT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ustrali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483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9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INFECTIOUS DISEAS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186</w:t>
            </w:r>
          </w:p>
        </w:tc>
      </w:tr>
      <w:tr w:rsidR="007C1E18" w:rsidRPr="00B82E61" w:rsidTr="00CF6B12">
        <w:trPr>
          <w:trHeight w:val="765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0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PEDIATRIC GASTROENTEROLOGY AND NUTRITION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752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1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JOURNAL OF PSYCHIATRIC RESEARCH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000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2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ETTERS IN APPLIED MICROBI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ED4872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471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3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OLECULAR PSYCHIATR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.640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4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ATURE MEDICIN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2.621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5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UROGASTROENTEROLOGY AND MOTILIT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842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6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OPEN FORUM INFECTIOUS DISEAS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40</w:t>
            </w:r>
          </w:p>
        </w:tc>
      </w:tr>
      <w:tr w:rsidR="007C1E18" w:rsidRPr="00B82E61" w:rsidTr="00CF6B12">
        <w:trPr>
          <w:trHeight w:val="27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7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EDIATRIC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15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8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HARMACOLOGY &amp; THERAPEUTIC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.376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CANDINAVIAN JOURNAL OF INFECTIOUS DISEASES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orway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C41AD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A</w:t>
            </w:r>
          </w:p>
        </w:tc>
      </w:tr>
      <w:tr w:rsidR="007C1E18" w:rsidRPr="00B82E61" w:rsidTr="00CF6B12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HERAPEUTIC ADVANCES IN GASTROENTEROLOGY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gland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F31E5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168</w:t>
            </w:r>
          </w:p>
        </w:tc>
      </w:tr>
      <w:tr w:rsidR="007C1E18" w:rsidRPr="00B82E61" w:rsidTr="00AD5128">
        <w:trPr>
          <w:trHeight w:val="510"/>
        </w:trPr>
        <w:tc>
          <w:tcPr>
            <w:tcW w:w="787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1</w:t>
            </w:r>
          </w:p>
        </w:tc>
        <w:tc>
          <w:tcPr>
            <w:tcW w:w="9434" w:type="dxa"/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ANSPLANT INFECTIOUS DISEASE</w:t>
            </w:r>
          </w:p>
        </w:tc>
        <w:tc>
          <w:tcPr>
            <w:tcW w:w="85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7C1E18" w:rsidRPr="00B82E61" w:rsidRDefault="00F31E5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869</w:t>
            </w:r>
          </w:p>
        </w:tc>
      </w:tr>
      <w:tr w:rsidR="007C1E18" w:rsidRPr="00B82E61" w:rsidTr="00AD5128">
        <w:trPr>
          <w:trHeight w:val="425"/>
        </w:trPr>
        <w:tc>
          <w:tcPr>
            <w:tcW w:w="787" w:type="dxa"/>
            <w:tcBorders>
              <w:bottom w:val="single" w:sz="8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2</w:t>
            </w:r>
          </w:p>
        </w:tc>
        <w:tc>
          <w:tcPr>
            <w:tcW w:w="9434" w:type="dxa"/>
            <w:tcBorders>
              <w:bottom w:val="single" w:sz="8" w:space="0" w:color="auto"/>
            </w:tcBorders>
            <w:shd w:val="clear" w:color="auto" w:fill="auto"/>
            <w:hideMark/>
          </w:tcPr>
          <w:p w:rsidR="007C1E18" w:rsidRPr="00B82E61" w:rsidRDefault="007C1E18" w:rsidP="00DA629D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RENDS IN ENDOCRINOLOGY AND METABOLISM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SA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shd w:val="clear" w:color="auto" w:fill="auto"/>
            <w:hideMark/>
          </w:tcPr>
          <w:p w:rsidR="007C1E18" w:rsidRPr="00B82E61" w:rsidRDefault="007C1E1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auto"/>
            <w:hideMark/>
          </w:tcPr>
          <w:p w:rsidR="007C1E18" w:rsidRPr="00B82E61" w:rsidRDefault="00F31E58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82E61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.769</w:t>
            </w:r>
          </w:p>
        </w:tc>
      </w:tr>
    </w:tbl>
    <w:p w:rsidR="007C1E18" w:rsidRPr="00B82E61" w:rsidRDefault="007C1E18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sectPr w:rsidR="007C1E18" w:rsidRPr="00B82E61" w:rsidSect="00B82E61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2DF7" w:rsidRDefault="000A2DF7" w:rsidP="00770F38">
      <w:r>
        <w:separator/>
      </w:r>
    </w:p>
  </w:endnote>
  <w:endnote w:type="continuationSeparator" w:id="0">
    <w:p w:rsidR="000A2DF7" w:rsidRDefault="000A2DF7" w:rsidP="00770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2DF7" w:rsidRDefault="000A2DF7" w:rsidP="00770F38">
      <w:r>
        <w:separator/>
      </w:r>
    </w:p>
  </w:footnote>
  <w:footnote w:type="continuationSeparator" w:id="0">
    <w:p w:rsidR="000A2DF7" w:rsidRDefault="000A2DF7" w:rsidP="00770F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DI1Njc1NzCwNDZR0lEKTi0uzszPAykwqQUApTV4CywAAAA="/>
  </w:docVars>
  <w:rsids>
    <w:rsidRoot w:val="004D64CD"/>
    <w:rsid w:val="000A2DF7"/>
    <w:rsid w:val="0031031E"/>
    <w:rsid w:val="00316EBD"/>
    <w:rsid w:val="004D64CD"/>
    <w:rsid w:val="00620373"/>
    <w:rsid w:val="00756BF3"/>
    <w:rsid w:val="00761852"/>
    <w:rsid w:val="00770F38"/>
    <w:rsid w:val="007C1E18"/>
    <w:rsid w:val="00AD5128"/>
    <w:rsid w:val="00AD7AEC"/>
    <w:rsid w:val="00B82E61"/>
    <w:rsid w:val="00C41AD8"/>
    <w:rsid w:val="00CF6B12"/>
    <w:rsid w:val="00D37F97"/>
    <w:rsid w:val="00DA629D"/>
    <w:rsid w:val="00DB299B"/>
    <w:rsid w:val="00ED4872"/>
    <w:rsid w:val="00F31E58"/>
    <w:rsid w:val="00F52F22"/>
    <w:rsid w:val="00FC2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E01469"/>
  <w15:chartTrackingRefBased/>
  <w15:docId w15:val="{57E882F3-A213-4767-8AD2-D05EE0FF0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70F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70F3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70F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70F3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8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371</Words>
  <Characters>2119</Characters>
  <Application>Microsoft Office Word</Application>
  <DocSecurity>0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Yushan</dc:creator>
  <cp:keywords/>
  <dc:description/>
  <cp:lastModifiedBy>wahaha 哇哈哈</cp:lastModifiedBy>
  <cp:revision>15</cp:revision>
  <dcterms:created xsi:type="dcterms:W3CDTF">2018-05-07T14:02:00Z</dcterms:created>
  <dcterms:modified xsi:type="dcterms:W3CDTF">2018-09-26T20:49:00Z</dcterms:modified>
</cp:coreProperties>
</file>